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E14C" w14:textId="25AB5FA1" w:rsidR="000B5C2C" w:rsidRPr="00D54F5B" w:rsidRDefault="000B5C2C" w:rsidP="000B5C2C">
      <w:pPr>
        <w:spacing w:after="120" w:line="240" w:lineRule="auto"/>
        <w:ind w:firstLine="1134"/>
        <w:jc w:val="right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 xml:space="preserve">Załącznik do zapytania nr </w:t>
      </w:r>
      <w:r w:rsidRPr="00D54F5B">
        <w:rPr>
          <w:rFonts w:ascii="Times New Roman" w:hAnsi="Times New Roman"/>
          <w:b/>
          <w:bCs/>
        </w:rPr>
        <w:t>2021/12/</w:t>
      </w:r>
      <w:r w:rsidR="00A24296">
        <w:rPr>
          <w:rFonts w:ascii="Times New Roman" w:hAnsi="Times New Roman"/>
          <w:b/>
          <w:bCs/>
        </w:rPr>
        <w:t>31</w:t>
      </w:r>
      <w:r w:rsidRPr="00D54F5B">
        <w:rPr>
          <w:rFonts w:ascii="Times New Roman" w:hAnsi="Times New Roman"/>
          <w:b/>
          <w:bCs/>
        </w:rPr>
        <w:t>/</w:t>
      </w:r>
      <w:r w:rsidR="00EA5E4F">
        <w:rPr>
          <w:rFonts w:ascii="Times New Roman" w:hAnsi="Times New Roman"/>
          <w:b/>
          <w:bCs/>
        </w:rPr>
        <w:t>2</w:t>
      </w:r>
    </w:p>
    <w:p w14:paraId="31811FD7" w14:textId="77777777" w:rsidR="000B5C2C" w:rsidRPr="00D54F5B" w:rsidRDefault="000B5C2C" w:rsidP="000B5C2C">
      <w:pPr>
        <w:spacing w:after="120" w:line="240" w:lineRule="auto"/>
        <w:ind w:left="4956" w:firstLine="708"/>
        <w:jc w:val="right"/>
        <w:rPr>
          <w:rFonts w:ascii="Times New Roman" w:hAnsi="Times New Roman"/>
        </w:rPr>
      </w:pPr>
      <w:r w:rsidRPr="00D54F5B">
        <w:rPr>
          <w:rFonts w:ascii="Times New Roman" w:hAnsi="Times New Roman"/>
        </w:rPr>
        <w:t>miejscowość ……..…………….,</w:t>
      </w:r>
    </w:p>
    <w:p w14:paraId="41AF3F11" w14:textId="77777777" w:rsidR="000B5C2C" w:rsidRPr="00D54F5B" w:rsidRDefault="000B5C2C" w:rsidP="000B5C2C">
      <w:pPr>
        <w:spacing w:after="120" w:line="240" w:lineRule="auto"/>
        <w:ind w:left="4956" w:firstLine="708"/>
        <w:jc w:val="right"/>
        <w:rPr>
          <w:rFonts w:ascii="Times New Roman" w:hAnsi="Times New Roman"/>
        </w:rPr>
      </w:pPr>
      <w:r w:rsidRPr="00D54F5B">
        <w:rPr>
          <w:rFonts w:ascii="Times New Roman" w:hAnsi="Times New Roman"/>
        </w:rPr>
        <w:t>dn. …...……..……… r.</w:t>
      </w:r>
    </w:p>
    <w:p w14:paraId="7B133F59" w14:textId="77777777" w:rsidR="000B5C2C" w:rsidRPr="00D54F5B" w:rsidRDefault="000B5C2C" w:rsidP="000B5C2C">
      <w:pPr>
        <w:spacing w:after="120" w:line="240" w:lineRule="auto"/>
        <w:jc w:val="center"/>
        <w:rPr>
          <w:rFonts w:ascii="Times New Roman" w:hAnsi="Times New Roman"/>
          <w:b/>
        </w:rPr>
      </w:pPr>
    </w:p>
    <w:p w14:paraId="2C7220CF" w14:textId="77777777" w:rsidR="000B5C2C" w:rsidRPr="00D54F5B" w:rsidRDefault="000B5C2C" w:rsidP="000B5C2C">
      <w:pPr>
        <w:spacing w:after="120" w:line="240" w:lineRule="auto"/>
        <w:jc w:val="center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>FORMULARZ OFERTOWY</w:t>
      </w:r>
    </w:p>
    <w:p w14:paraId="31617932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>Nazwa Wykonawcy:</w:t>
      </w:r>
    </w:p>
    <w:p w14:paraId="03733E65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...…………..................................................................................................................</w:t>
      </w:r>
    </w:p>
    <w:p w14:paraId="772D6A40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...…………..................................................................................................................</w:t>
      </w:r>
    </w:p>
    <w:p w14:paraId="245216FB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 xml:space="preserve">adres: </w:t>
      </w:r>
    </w:p>
    <w:p w14:paraId="7C486D3A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...…………..................................................................................................................</w:t>
      </w:r>
    </w:p>
    <w:p w14:paraId="0193464E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 xml:space="preserve">tel. </w:t>
      </w:r>
      <w:r w:rsidRPr="00D54F5B">
        <w:rPr>
          <w:rFonts w:ascii="Times New Roman" w:hAnsi="Times New Roman"/>
        </w:rPr>
        <w:t>…...........................................................................................................................</w:t>
      </w:r>
    </w:p>
    <w:p w14:paraId="09FCD81C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  <w:b/>
        </w:rPr>
        <w:t xml:space="preserve">e-mail: </w:t>
      </w:r>
      <w:r w:rsidRPr="00D54F5B">
        <w:rPr>
          <w:rFonts w:ascii="Times New Roman" w:hAnsi="Times New Roman"/>
        </w:rPr>
        <w:t>…....................................................................................................................</w:t>
      </w:r>
    </w:p>
    <w:p w14:paraId="43FB5F5F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  <w:b/>
        </w:rPr>
      </w:pPr>
    </w:p>
    <w:p w14:paraId="1D86A382" w14:textId="0248BC2E" w:rsidR="000B5C2C" w:rsidRPr="00D54F5B" w:rsidRDefault="000B5C2C" w:rsidP="000B5C2C">
      <w:pPr>
        <w:pStyle w:val="Standard"/>
        <w:spacing w:after="120"/>
        <w:jc w:val="both"/>
        <w:rPr>
          <w:sz w:val="22"/>
          <w:szCs w:val="22"/>
        </w:rPr>
      </w:pPr>
      <w:r w:rsidRPr="00D54F5B">
        <w:rPr>
          <w:sz w:val="22"/>
          <w:szCs w:val="22"/>
        </w:rPr>
        <w:t>W odpowiedzi na zapytanie ofertowe firmy InPhoTech Sp. z o. o. z dnia 3</w:t>
      </w:r>
      <w:r w:rsidR="00A24296">
        <w:rPr>
          <w:sz w:val="22"/>
          <w:szCs w:val="22"/>
        </w:rPr>
        <w:t>1</w:t>
      </w:r>
      <w:r w:rsidRPr="00D54F5B">
        <w:rPr>
          <w:sz w:val="22"/>
          <w:szCs w:val="22"/>
        </w:rPr>
        <w:t>.12.2021r. nr </w:t>
      </w:r>
      <w:bookmarkStart w:id="0" w:name="_Hlk91768396"/>
      <w:r w:rsidRPr="00D54F5B">
        <w:rPr>
          <w:sz w:val="22"/>
          <w:szCs w:val="22"/>
        </w:rPr>
        <w:t>2021/12/</w:t>
      </w:r>
      <w:r w:rsidR="00A24296">
        <w:rPr>
          <w:sz w:val="22"/>
          <w:szCs w:val="22"/>
        </w:rPr>
        <w:t>31</w:t>
      </w:r>
      <w:r w:rsidRPr="00D54F5B">
        <w:rPr>
          <w:sz w:val="22"/>
          <w:szCs w:val="22"/>
        </w:rPr>
        <w:t>/</w:t>
      </w:r>
      <w:r w:rsidR="00EA5E4F">
        <w:rPr>
          <w:sz w:val="22"/>
          <w:szCs w:val="22"/>
        </w:rPr>
        <w:t>2</w:t>
      </w:r>
      <w:r w:rsidRPr="00D54F5B">
        <w:rPr>
          <w:sz w:val="22"/>
          <w:szCs w:val="22"/>
        </w:rPr>
        <w:t xml:space="preserve"> </w:t>
      </w:r>
      <w:bookmarkEnd w:id="0"/>
      <w:r w:rsidRPr="00D54F5B">
        <w:rPr>
          <w:sz w:val="22"/>
          <w:szCs w:val="22"/>
        </w:rPr>
        <w:t>przedstawiamy ofertę cenową na kompleksową realizację usług w zakresie przygotowania i przeprowadzania procesu mającego na celu uzyskanie międzynarodowej ochrony patentowej.</w:t>
      </w:r>
    </w:p>
    <w:p w14:paraId="513B61E1" w14:textId="77777777" w:rsidR="000B5C2C" w:rsidRPr="00D54F5B" w:rsidRDefault="000B5C2C" w:rsidP="000B5C2C">
      <w:pPr>
        <w:pStyle w:val="Standard"/>
        <w:spacing w:after="120"/>
        <w:jc w:val="both"/>
        <w:rPr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3"/>
        <w:gridCol w:w="2549"/>
      </w:tblGrid>
      <w:tr w:rsidR="00D54F5B" w:rsidRPr="00D54F5B" w14:paraId="6EF2DDEC" w14:textId="77777777" w:rsidTr="007F1405">
        <w:trPr>
          <w:cantSplit/>
        </w:trPr>
        <w:tc>
          <w:tcPr>
            <w:tcW w:w="6629" w:type="dxa"/>
            <w:shd w:val="clear" w:color="auto" w:fill="auto"/>
            <w:vAlign w:val="center"/>
          </w:tcPr>
          <w:p w14:paraId="6E26E2A8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Kryteria obligatoryjne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64D232C7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SPEŁNIA/NIE SPEŁNIA</w:t>
            </w:r>
          </w:p>
        </w:tc>
      </w:tr>
      <w:tr w:rsidR="00D54F5B" w:rsidRPr="00D54F5B" w14:paraId="25424F2C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76389A92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 xml:space="preserve">Oświadczam, że reprezentowany przeze mnie Podmiot dysponuje personelem, który posiada uprawnienia do wykonywania działalności lub czynności </w:t>
            </w:r>
            <w:bookmarkStart w:id="1" w:name="_Hlk15560277"/>
            <w:r w:rsidRPr="00D54F5B">
              <w:rPr>
                <w:rFonts w:ascii="Times New Roman" w:hAnsi="Times New Roman"/>
              </w:rPr>
              <w:t>z zakresu postępowania przed organami właściwymi w sprawach uzyskiwania ochrony patentowej</w:t>
            </w:r>
            <w:bookmarkEnd w:id="1"/>
            <w:r w:rsidRPr="00D54F5B">
              <w:rPr>
                <w:rFonts w:ascii="Times New Roman" w:hAnsi="Times New Roman"/>
              </w:rPr>
              <w:t xml:space="preserve">, jeżeli ustawy lub inne akty prawne nakładają obowiązek posiadania takich uprawnień, w szczególności personel ten posiada uprawnienia europejskiego rzecznika patentowego. 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748ECC58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26720A9D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1AA4E12B" w14:textId="77777777" w:rsidR="00840733" w:rsidRPr="00D54F5B" w:rsidRDefault="000B5C2C" w:rsidP="00840733">
            <w:pPr>
              <w:pStyle w:val="Default"/>
              <w:spacing w:after="240"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 xml:space="preserve">Oświadczam, że osoba, która będzie w imieniu Wnioskodawcy wykonywać wszelkie czynności w procedurze przed EPO i Biurem Międzynarodowym WIPO oraz nadzorować czynności dokonywane przez lokalnych pełnomocników w fazach krajowych, legitymuje się uprawnieniami europejskiego rzecznika patentowego oraz posiada co najmniej stopień naukowy </w:t>
            </w:r>
            <w:r w:rsidR="00840733" w:rsidRPr="00D54F5B">
              <w:rPr>
                <w:color w:val="auto"/>
                <w:sz w:val="22"/>
                <w:szCs w:val="22"/>
              </w:rPr>
              <w:t xml:space="preserve">magistra w jednej z następujących dyscyplin: </w:t>
            </w:r>
          </w:p>
          <w:p w14:paraId="425EFA73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automatyka</w:t>
            </w:r>
          </w:p>
          <w:p w14:paraId="50BAE0B9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elektronika i elektrotechnika</w:t>
            </w:r>
          </w:p>
          <w:p w14:paraId="2C4BF5F8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 xml:space="preserve">informatyka techniczna </w:t>
            </w:r>
          </w:p>
          <w:p w14:paraId="7927FFFC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telekomunikacja</w:t>
            </w:r>
          </w:p>
          <w:p w14:paraId="0E945F09" w14:textId="77777777" w:rsidR="00840733" w:rsidRPr="00D54F5B" w:rsidRDefault="00840733" w:rsidP="00840733">
            <w:pPr>
              <w:pStyle w:val="Default"/>
              <w:numPr>
                <w:ilvl w:val="1"/>
                <w:numId w:val="32"/>
              </w:num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D54F5B">
              <w:rPr>
                <w:color w:val="auto"/>
                <w:sz w:val="22"/>
                <w:szCs w:val="22"/>
              </w:rPr>
              <w:t>fizyka</w:t>
            </w:r>
          </w:p>
          <w:p w14:paraId="7BE4008E" w14:textId="56286765" w:rsidR="000B5C2C" w:rsidRPr="00D54F5B" w:rsidRDefault="00840733" w:rsidP="007F1405">
            <w:pPr>
              <w:spacing w:after="120" w:line="240" w:lineRule="auto"/>
              <w:jc w:val="both"/>
              <w:rPr>
                <w:rFonts w:ascii="Times New Roman" w:hAnsi="Times New Roman"/>
                <w:b/>
                <w:bCs/>
              </w:rPr>
            </w:pPr>
            <w:r w:rsidRPr="00D54F5B">
              <w:rPr>
                <w:rFonts w:ascii="Times New Roman" w:hAnsi="Times New Roman"/>
              </w:rPr>
              <w:t>oraz posiada doświadczenie w reprezentowaniu klientów w postępowaniu o udzielenie patentu europejskiego przed Europejskim Urzędem Patentowym, potwierdzone dokonaniem w ich imieniu na przestrzeni ostatnich 5 lat minimum 5 zgłoszeń o udzielenie patentu europejskiego i uzyskaniem, jako pełnomocnik, w tym czasie minimum jednego patentu europejskiego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74F642EA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488F8BED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000DE967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lastRenderedPageBreak/>
              <w:t xml:space="preserve">Oświadczam, że Podmiot, który reprezentuję </w:t>
            </w:r>
            <w:r w:rsidRPr="00D54F5B">
              <w:rPr>
                <w:rFonts w:ascii="Times New Roman" w:hAnsi="Times New Roman"/>
              </w:rPr>
              <w:t>posiada potencjał techniczny umożliwiający realizację zamówienia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30BFC905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46EF8A4A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45F7D2AC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eastAsia="@Arial Unicode MS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 xml:space="preserve">Oświadczam, że Podmiot, który reprezentuję </w:t>
            </w:r>
            <w:r w:rsidRPr="00D54F5B">
              <w:rPr>
                <w:rFonts w:ascii="Times New Roman" w:hAnsi="Times New Roman"/>
              </w:rPr>
              <w:t>znajduje się w sytuacji finansowej i ekonomicznej zapewniającej prawidłowe i terminowe wykonanie zamówienia,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4F59E694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0679F12A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6E992082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>Oświadczam, że Podmiot, który reprezentuję</w:t>
            </w:r>
            <w:r w:rsidRPr="00D54F5B">
              <w:rPr>
                <w:rFonts w:ascii="Times New Roman" w:hAnsi="Times New Roman"/>
              </w:rPr>
              <w:t xml:space="preserve"> nie jest w trakcie rozwiązywania działalności, nie znajduje się pod zarządem komisarycznym, nie znajduje się w toku likwidacji, postępowania upadłościowego, postępowania naprawczego, nie zawiesił prowadzenia działalności, wobec Podmiotu nie została ogłoszona decyzja o upadłości lub Podmiot nie znajduje się w innej, podobnej sytuacji wynikającej z przepisów prawa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0380FD16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6DA8DD76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0F258644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 xml:space="preserve">Oświadczam, że wobec Podmiotu, który reprezentuję </w:t>
            </w:r>
            <w:r w:rsidRPr="00D54F5B">
              <w:rPr>
                <w:rFonts w:ascii="Times New Roman" w:hAnsi="Times New Roman"/>
              </w:rPr>
              <w:t>nie orzeczono zakazu ubiegania się o zamówienie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2D9CA669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  <w:tr w:rsidR="00D54F5B" w:rsidRPr="00D54F5B" w14:paraId="065E2DC2" w14:textId="77777777" w:rsidTr="007F1405">
        <w:trPr>
          <w:cantSplit/>
        </w:trPr>
        <w:tc>
          <w:tcPr>
            <w:tcW w:w="6629" w:type="dxa"/>
            <w:shd w:val="clear" w:color="auto" w:fill="auto"/>
          </w:tcPr>
          <w:p w14:paraId="0244F779" w14:textId="77777777" w:rsidR="000B5C2C" w:rsidRPr="00D54F5B" w:rsidRDefault="000B5C2C" w:rsidP="007F1405">
            <w:pPr>
              <w:spacing w:after="120" w:line="240" w:lineRule="auto"/>
              <w:jc w:val="both"/>
              <w:rPr>
                <w:rFonts w:ascii="Times New Roman" w:hAnsi="Times New Roman"/>
              </w:rPr>
            </w:pPr>
            <w:r w:rsidRPr="00D54F5B">
              <w:rPr>
                <w:rFonts w:ascii="Times New Roman" w:eastAsia="@Arial Unicode MS" w:hAnsi="Times New Roman"/>
              </w:rPr>
              <w:t>Oświadczam, że Podmiot, który reprezentuję</w:t>
            </w:r>
            <w:r w:rsidRPr="00D54F5B">
              <w:rPr>
                <w:rFonts w:ascii="Times New Roman" w:hAnsi="Times New Roman"/>
              </w:rPr>
              <w:t xml:space="preserve"> nie jest powiązany osobowo i kapitałowo z Zamawiającym.</w:t>
            </w:r>
            <w:r w:rsidRPr="00D54F5B">
              <w:rPr>
                <w:rFonts w:ascii="Times New Roman" w:hAnsi="Times New Roman"/>
                <w:i/>
              </w:rPr>
              <w:t xml:space="preserve"> </w:t>
            </w:r>
            <w:r w:rsidRPr="00D54F5B">
              <w:rPr>
                <w:rFonts w:ascii="Times New Roman" w:hAnsi="Times New Roman"/>
              </w:rPr>
              <w:t>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, a wykonawcą, polegające w szczególności na: uczestniczeniu w spółce, jako wspólnik spółki cywilnej lub spółki osobowej; posiadaniu udziałów lub co najmniej 5 % akcji; pełnieniu funkcji członka organu nadzorczego lub zarządzającego, prokurenta, pełnomocnika; 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      </w:r>
          </w:p>
        </w:tc>
        <w:tc>
          <w:tcPr>
            <w:tcW w:w="2583" w:type="dxa"/>
            <w:shd w:val="clear" w:color="auto" w:fill="auto"/>
            <w:vAlign w:val="center"/>
          </w:tcPr>
          <w:p w14:paraId="2AD69D52" w14:textId="77777777" w:rsidR="000B5C2C" w:rsidRPr="00D54F5B" w:rsidRDefault="000B5C2C" w:rsidP="007F1405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D54F5B">
              <w:rPr>
                <w:rFonts w:ascii="Times New Roman" w:hAnsi="Times New Roman"/>
              </w:rPr>
              <w:t>TAK/</w:t>
            </w:r>
            <w:r w:rsidRPr="00D54F5B">
              <w:rPr>
                <w:rFonts w:ascii="Times New Roman" w:hAnsi="Times New Roman"/>
                <w:strike/>
              </w:rPr>
              <w:t>NIE</w:t>
            </w:r>
          </w:p>
        </w:tc>
      </w:tr>
    </w:tbl>
    <w:p w14:paraId="4D7E9238" w14:textId="3B67F39F" w:rsidR="000B5C2C" w:rsidRPr="00D54F5B" w:rsidRDefault="000B5C2C" w:rsidP="004E7F22">
      <w:pPr>
        <w:spacing w:after="0" w:line="240" w:lineRule="auto"/>
        <w:rPr>
          <w:rFonts w:ascii="Times New Roman" w:eastAsia="Calibri" w:hAnsi="Times New Roman"/>
          <w:lang w:eastAsia="en-US"/>
        </w:rPr>
      </w:pPr>
    </w:p>
    <w:p w14:paraId="3ABE2E1C" w14:textId="0182AC82" w:rsidR="000B5C2C" w:rsidRPr="00D54F5B" w:rsidRDefault="000B5C2C" w:rsidP="004E7F22">
      <w:pPr>
        <w:pStyle w:val="Akapitzlist"/>
        <w:spacing w:before="120" w:after="120" w:line="240" w:lineRule="auto"/>
        <w:ind w:left="714" w:hanging="714"/>
        <w:rPr>
          <w:rFonts w:ascii="Times New Roman" w:hAnsi="Times New Roman"/>
          <w:b/>
        </w:rPr>
      </w:pPr>
      <w:r w:rsidRPr="00D54F5B">
        <w:rPr>
          <w:rFonts w:ascii="Times New Roman" w:hAnsi="Times New Roman"/>
          <w:b/>
        </w:rPr>
        <w:t>Wycena przedmiotu zamówienia:</w:t>
      </w:r>
    </w:p>
    <w:tbl>
      <w:tblPr>
        <w:tblW w:w="9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6"/>
        <w:gridCol w:w="3219"/>
        <w:gridCol w:w="1843"/>
        <w:gridCol w:w="1750"/>
      </w:tblGrid>
      <w:tr w:rsidR="00EA5E4F" w:rsidRPr="007442CB" w14:paraId="0B2E0AC3" w14:textId="77777777" w:rsidTr="00865971">
        <w:trPr>
          <w:trHeight w:val="233"/>
        </w:trPr>
        <w:tc>
          <w:tcPr>
            <w:tcW w:w="5665" w:type="dxa"/>
            <w:gridSpan w:val="2"/>
            <w:shd w:val="clear" w:color="auto" w:fill="auto"/>
          </w:tcPr>
          <w:p w14:paraId="61C0EAAA" w14:textId="77777777" w:rsidR="00EA5E4F" w:rsidRPr="007442CB" w:rsidRDefault="00EA5E4F" w:rsidP="00C569B9">
            <w:pPr>
              <w:spacing w:after="0"/>
              <w:jc w:val="center"/>
              <w:rPr>
                <w:rFonts w:ascii="Times New Roman" w:hAnsi="Times New Roman"/>
                <w:b/>
                <w:noProof/>
              </w:rPr>
            </w:pPr>
            <w:r w:rsidRPr="007442CB">
              <w:rPr>
                <w:rFonts w:ascii="Times New Roman" w:hAnsi="Times New Roman"/>
                <w:b/>
                <w:noProof/>
              </w:rPr>
              <w:t>Przedmiot zamówienia</w:t>
            </w:r>
          </w:p>
        </w:tc>
        <w:tc>
          <w:tcPr>
            <w:tcW w:w="1843" w:type="dxa"/>
            <w:shd w:val="clear" w:color="auto" w:fill="auto"/>
          </w:tcPr>
          <w:p w14:paraId="40F75DFD" w14:textId="77777777" w:rsidR="00EA5E4F" w:rsidRPr="007442CB" w:rsidRDefault="00EA5E4F" w:rsidP="00C569B9">
            <w:pPr>
              <w:spacing w:after="0"/>
              <w:jc w:val="center"/>
              <w:rPr>
                <w:rFonts w:ascii="Times New Roman" w:hAnsi="Times New Roman"/>
                <w:b/>
                <w:noProof/>
              </w:rPr>
            </w:pPr>
            <w:r w:rsidRPr="007442CB">
              <w:rPr>
                <w:rFonts w:ascii="Times New Roman" w:hAnsi="Times New Roman"/>
                <w:b/>
                <w:noProof/>
              </w:rPr>
              <w:t>Cena netto</w:t>
            </w:r>
          </w:p>
        </w:tc>
        <w:tc>
          <w:tcPr>
            <w:tcW w:w="1750" w:type="dxa"/>
            <w:shd w:val="clear" w:color="auto" w:fill="auto"/>
          </w:tcPr>
          <w:p w14:paraId="6CDD91C4" w14:textId="77777777" w:rsidR="00EA5E4F" w:rsidRPr="007442CB" w:rsidRDefault="00EA5E4F" w:rsidP="00C569B9">
            <w:pPr>
              <w:spacing w:after="0"/>
              <w:jc w:val="center"/>
              <w:rPr>
                <w:rFonts w:ascii="Times New Roman" w:hAnsi="Times New Roman"/>
                <w:b/>
                <w:noProof/>
              </w:rPr>
            </w:pPr>
            <w:r w:rsidRPr="007442CB">
              <w:rPr>
                <w:rFonts w:ascii="Times New Roman" w:hAnsi="Times New Roman"/>
                <w:b/>
                <w:noProof/>
              </w:rPr>
              <w:t>Cena brutto</w:t>
            </w:r>
          </w:p>
        </w:tc>
      </w:tr>
      <w:tr w:rsidR="00EA5E4F" w:rsidRPr="007442CB" w14:paraId="3A642427" w14:textId="77777777" w:rsidTr="00865971">
        <w:trPr>
          <w:trHeight w:val="939"/>
        </w:trPr>
        <w:tc>
          <w:tcPr>
            <w:tcW w:w="5665" w:type="dxa"/>
            <w:gridSpan w:val="2"/>
            <w:shd w:val="clear" w:color="auto" w:fill="auto"/>
            <w:vAlign w:val="center"/>
          </w:tcPr>
          <w:p w14:paraId="005F8661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eastAsia="Times New Roman" w:hAnsi="Times New Roman"/>
                <w:noProof/>
                <w:color w:val="000000"/>
              </w:rPr>
              <w:t xml:space="preserve">Przygotowanie zgłoszenia </w:t>
            </w:r>
            <w:r w:rsidRPr="007442CB">
              <w:rPr>
                <w:rFonts w:ascii="Times New Roman" w:eastAsia="Times New Roman" w:hAnsi="Times New Roman"/>
                <w:kern w:val="3"/>
              </w:rPr>
              <w:t xml:space="preserve">EP21461606.2 </w:t>
            </w:r>
            <w:r w:rsidRPr="007442CB">
              <w:rPr>
                <w:rFonts w:ascii="Times New Roman" w:eastAsia="Times New Roman" w:hAnsi="Times New Roman"/>
                <w:noProof/>
                <w:color w:val="000000"/>
              </w:rPr>
              <w:t>do zgłoszenia w procedurze PCT</w:t>
            </w:r>
          </w:p>
        </w:tc>
        <w:tc>
          <w:tcPr>
            <w:tcW w:w="1843" w:type="dxa"/>
            <w:shd w:val="clear" w:color="auto" w:fill="auto"/>
          </w:tcPr>
          <w:p w14:paraId="6BB2D8CE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shd w:val="clear" w:color="auto" w:fill="auto"/>
          </w:tcPr>
          <w:p w14:paraId="47343F10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6AF69D6A" w14:textId="77777777" w:rsidTr="00865971">
        <w:trPr>
          <w:trHeight w:val="541"/>
        </w:trPr>
        <w:tc>
          <w:tcPr>
            <w:tcW w:w="5665" w:type="dxa"/>
            <w:gridSpan w:val="2"/>
            <w:shd w:val="clear" w:color="auto" w:fill="auto"/>
            <w:vAlign w:val="center"/>
          </w:tcPr>
          <w:p w14:paraId="2ECBAFC1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eastAsia="Times New Roman" w:hAnsi="Times New Roman"/>
                <w:noProof/>
                <w:color w:val="000000"/>
              </w:rPr>
              <w:t xml:space="preserve">Przeprowadzenie procedury PCT </w:t>
            </w:r>
          </w:p>
        </w:tc>
        <w:tc>
          <w:tcPr>
            <w:tcW w:w="1843" w:type="dxa"/>
            <w:shd w:val="clear" w:color="auto" w:fill="auto"/>
          </w:tcPr>
          <w:p w14:paraId="572252CF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shd w:val="clear" w:color="auto" w:fill="auto"/>
          </w:tcPr>
          <w:p w14:paraId="5ACFA4EA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22CDC1F3" w14:textId="77777777" w:rsidTr="00865971">
        <w:trPr>
          <w:trHeight w:val="1849"/>
        </w:trPr>
        <w:tc>
          <w:tcPr>
            <w:tcW w:w="2446" w:type="dxa"/>
            <w:vMerge w:val="restart"/>
            <w:shd w:val="clear" w:color="auto" w:fill="auto"/>
          </w:tcPr>
          <w:p w14:paraId="1201E7BE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eastAsia="Times New Roman" w:hAnsi="Times New Roman"/>
                <w:noProof/>
                <w:color w:val="000000"/>
              </w:rPr>
              <w:t>Przeprowadzenie procedur krajowych dotyczących zgłoszenia patentowego</w:t>
            </w:r>
          </w:p>
        </w:tc>
        <w:tc>
          <w:tcPr>
            <w:tcW w:w="3219" w:type="dxa"/>
            <w:shd w:val="clear" w:color="auto" w:fill="auto"/>
          </w:tcPr>
          <w:p w14:paraId="6E241DCA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hAnsi="Times New Roman"/>
                <w:noProof/>
              </w:rPr>
              <w:t>Procedury przed urzędem EPO i dalej walidacji w krajach: Belgia, Czechy, Dania, Finlandia, Francja, Hiszpania, Holandia, Niemcy, Norwegia, Portugalia, Słowacja, Słowenia, Szwajcaria, Szwecja, Węgry, Wielka Brytania, Włochy</w:t>
            </w:r>
          </w:p>
        </w:tc>
        <w:tc>
          <w:tcPr>
            <w:tcW w:w="1843" w:type="dxa"/>
            <w:vMerge w:val="restart"/>
            <w:shd w:val="clear" w:color="auto" w:fill="auto"/>
          </w:tcPr>
          <w:p w14:paraId="7A97D04E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vMerge w:val="restart"/>
            <w:shd w:val="clear" w:color="auto" w:fill="auto"/>
          </w:tcPr>
          <w:p w14:paraId="2D1F3F57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0F1CB629" w14:textId="77777777" w:rsidTr="00865971">
        <w:trPr>
          <w:trHeight w:val="124"/>
        </w:trPr>
        <w:tc>
          <w:tcPr>
            <w:tcW w:w="2446" w:type="dxa"/>
            <w:vMerge/>
            <w:shd w:val="clear" w:color="auto" w:fill="auto"/>
          </w:tcPr>
          <w:p w14:paraId="4A965CD8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3219" w:type="dxa"/>
            <w:shd w:val="clear" w:color="auto" w:fill="auto"/>
          </w:tcPr>
          <w:p w14:paraId="0574B4F2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eastAsia="Times New Roman" w:hAnsi="Times New Roman"/>
                <w:noProof/>
                <w:color w:val="000000"/>
              </w:rPr>
              <w:t>Procedury przed urzędem USPTO (Stany Zjednoczone)</w:t>
            </w:r>
          </w:p>
        </w:tc>
        <w:tc>
          <w:tcPr>
            <w:tcW w:w="1843" w:type="dxa"/>
            <w:vMerge/>
            <w:shd w:val="clear" w:color="auto" w:fill="auto"/>
          </w:tcPr>
          <w:p w14:paraId="694E5FA9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vMerge/>
            <w:shd w:val="clear" w:color="auto" w:fill="auto"/>
          </w:tcPr>
          <w:p w14:paraId="7EB8B5A0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2550B7F7" w14:textId="77777777" w:rsidTr="00865971">
        <w:trPr>
          <w:trHeight w:val="124"/>
        </w:trPr>
        <w:tc>
          <w:tcPr>
            <w:tcW w:w="2446" w:type="dxa"/>
            <w:vMerge/>
            <w:shd w:val="clear" w:color="auto" w:fill="auto"/>
          </w:tcPr>
          <w:p w14:paraId="5B850042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3219" w:type="dxa"/>
            <w:shd w:val="clear" w:color="auto" w:fill="auto"/>
          </w:tcPr>
          <w:p w14:paraId="1867DB1E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hAnsi="Times New Roman"/>
                <w:noProof/>
              </w:rPr>
              <w:t>Procedury przed urzędem JPO (Japonia)</w:t>
            </w:r>
          </w:p>
        </w:tc>
        <w:tc>
          <w:tcPr>
            <w:tcW w:w="1843" w:type="dxa"/>
            <w:vMerge/>
            <w:shd w:val="clear" w:color="auto" w:fill="auto"/>
          </w:tcPr>
          <w:p w14:paraId="634DBA08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vMerge/>
            <w:shd w:val="clear" w:color="auto" w:fill="auto"/>
          </w:tcPr>
          <w:p w14:paraId="37E69E39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51FD77E4" w14:textId="77777777" w:rsidTr="00865971">
        <w:trPr>
          <w:trHeight w:val="124"/>
        </w:trPr>
        <w:tc>
          <w:tcPr>
            <w:tcW w:w="2446" w:type="dxa"/>
            <w:vMerge/>
            <w:shd w:val="clear" w:color="auto" w:fill="auto"/>
          </w:tcPr>
          <w:p w14:paraId="24AE4E9B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3219" w:type="dxa"/>
            <w:shd w:val="clear" w:color="auto" w:fill="auto"/>
          </w:tcPr>
          <w:p w14:paraId="4E0A5BE9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hAnsi="Times New Roman"/>
                <w:noProof/>
              </w:rPr>
              <w:t>Procedury przed urzędem CNIPA (Chiny)</w:t>
            </w:r>
          </w:p>
        </w:tc>
        <w:tc>
          <w:tcPr>
            <w:tcW w:w="1843" w:type="dxa"/>
            <w:vMerge/>
            <w:shd w:val="clear" w:color="auto" w:fill="auto"/>
          </w:tcPr>
          <w:p w14:paraId="7E74DE0C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vMerge/>
            <w:shd w:val="clear" w:color="auto" w:fill="auto"/>
          </w:tcPr>
          <w:p w14:paraId="64775B7B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00D14BA5" w14:textId="77777777" w:rsidTr="00865971">
        <w:trPr>
          <w:trHeight w:val="124"/>
        </w:trPr>
        <w:tc>
          <w:tcPr>
            <w:tcW w:w="2446" w:type="dxa"/>
            <w:vMerge/>
            <w:tcBorders>
              <w:bottom w:val="nil"/>
            </w:tcBorders>
            <w:shd w:val="clear" w:color="auto" w:fill="auto"/>
          </w:tcPr>
          <w:p w14:paraId="03ED497D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3219" w:type="dxa"/>
            <w:shd w:val="clear" w:color="auto" w:fill="auto"/>
          </w:tcPr>
          <w:p w14:paraId="4128E3DA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hAnsi="Times New Roman"/>
                <w:noProof/>
              </w:rPr>
              <w:t>Procedury przed urzędem KIPO (Korea Południowa)</w:t>
            </w:r>
          </w:p>
        </w:tc>
        <w:tc>
          <w:tcPr>
            <w:tcW w:w="1843" w:type="dxa"/>
            <w:vMerge/>
            <w:shd w:val="clear" w:color="auto" w:fill="auto"/>
          </w:tcPr>
          <w:p w14:paraId="58B9F8D0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vMerge/>
            <w:shd w:val="clear" w:color="auto" w:fill="auto"/>
          </w:tcPr>
          <w:p w14:paraId="718B1C80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4373F75A" w14:textId="77777777" w:rsidTr="00865971">
        <w:trPr>
          <w:trHeight w:val="759"/>
        </w:trPr>
        <w:tc>
          <w:tcPr>
            <w:tcW w:w="2446" w:type="dxa"/>
            <w:tcBorders>
              <w:top w:val="nil"/>
            </w:tcBorders>
            <w:shd w:val="clear" w:color="auto" w:fill="auto"/>
          </w:tcPr>
          <w:p w14:paraId="784FB734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3219" w:type="dxa"/>
            <w:shd w:val="clear" w:color="auto" w:fill="auto"/>
          </w:tcPr>
          <w:p w14:paraId="253443EC" w14:textId="798321C5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hAnsi="Times New Roman"/>
                <w:noProof/>
              </w:rPr>
              <w:t xml:space="preserve">Procedury przed urzędem patentowym </w:t>
            </w:r>
            <w:r w:rsidR="007442CB" w:rsidRPr="007442CB">
              <w:rPr>
                <w:rFonts w:ascii="Times New Roman" w:eastAsia="Times New Roman" w:hAnsi="Times New Roman"/>
                <w:color w:val="000000"/>
              </w:rPr>
              <w:t>APO</w:t>
            </w:r>
            <w:r w:rsidR="007442CB" w:rsidRPr="007442CB">
              <w:rPr>
                <w:rFonts w:ascii="Times New Roman" w:hAnsi="Times New Roman"/>
                <w:noProof/>
              </w:rPr>
              <w:t xml:space="preserve">  </w:t>
            </w:r>
            <w:r w:rsidRPr="007442CB">
              <w:rPr>
                <w:rFonts w:ascii="Times New Roman" w:hAnsi="Times New Roman"/>
                <w:noProof/>
              </w:rPr>
              <w:t>Australii</w:t>
            </w:r>
          </w:p>
        </w:tc>
        <w:tc>
          <w:tcPr>
            <w:tcW w:w="1843" w:type="dxa"/>
            <w:vMerge/>
            <w:shd w:val="clear" w:color="auto" w:fill="auto"/>
          </w:tcPr>
          <w:p w14:paraId="611E87AE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  <w:tc>
          <w:tcPr>
            <w:tcW w:w="1750" w:type="dxa"/>
            <w:vMerge/>
            <w:shd w:val="clear" w:color="auto" w:fill="auto"/>
          </w:tcPr>
          <w:p w14:paraId="6B47FAF8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  <w:tr w:rsidR="00EA5E4F" w:rsidRPr="007442CB" w14:paraId="79DCA697" w14:textId="77777777" w:rsidTr="00865971">
        <w:trPr>
          <w:trHeight w:val="1139"/>
        </w:trPr>
        <w:tc>
          <w:tcPr>
            <w:tcW w:w="5665" w:type="dxa"/>
            <w:gridSpan w:val="2"/>
            <w:shd w:val="clear" w:color="auto" w:fill="auto"/>
          </w:tcPr>
          <w:p w14:paraId="52E509E4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  <w:r w:rsidRPr="007442CB">
              <w:rPr>
                <w:rFonts w:ascii="Times New Roman" w:eastAsia="Times New Roman" w:hAnsi="Times New Roman"/>
                <w:kern w:val="3"/>
              </w:rPr>
              <w:t>Usługa w zakresie poszukiwania, określenia, wyselekcjonowania i sprawdzenia wiarygodności grupy docelowej potencjalnych partnerów biznesowych zainteresowanych wdrożeniem przedmiotu zgłoszenia</w:t>
            </w:r>
          </w:p>
        </w:tc>
        <w:tc>
          <w:tcPr>
            <w:tcW w:w="1843" w:type="dxa"/>
            <w:vMerge/>
            <w:shd w:val="clear" w:color="auto" w:fill="auto"/>
          </w:tcPr>
          <w:p w14:paraId="37B953A2" w14:textId="77777777" w:rsidR="00EA5E4F" w:rsidRPr="007442CB" w:rsidRDefault="00EA5E4F" w:rsidP="00C569B9">
            <w:pPr>
              <w:spacing w:after="0"/>
              <w:rPr>
                <w:rStyle w:val="Odwoaniedokomentarza"/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50" w:type="dxa"/>
            <w:vMerge/>
            <w:shd w:val="clear" w:color="auto" w:fill="auto"/>
          </w:tcPr>
          <w:p w14:paraId="5BCA4597" w14:textId="77777777" w:rsidR="00EA5E4F" w:rsidRPr="007442CB" w:rsidRDefault="00EA5E4F" w:rsidP="00C569B9">
            <w:pPr>
              <w:spacing w:after="0"/>
              <w:rPr>
                <w:rFonts w:ascii="Times New Roman" w:hAnsi="Times New Roman"/>
                <w:noProof/>
              </w:rPr>
            </w:pPr>
          </w:p>
        </w:tc>
      </w:tr>
    </w:tbl>
    <w:p w14:paraId="2311FD07" w14:textId="77777777" w:rsidR="00EA5E4F" w:rsidRPr="00D54F5B" w:rsidRDefault="00EA5E4F" w:rsidP="004E7F22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Cs/>
        </w:rPr>
      </w:pPr>
    </w:p>
    <w:p w14:paraId="2CFBABE9" w14:textId="77777777" w:rsidR="000B5C2C" w:rsidRPr="00D54F5B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/>
          <w:bCs/>
        </w:rPr>
      </w:pPr>
      <w:r w:rsidRPr="00D54F5B">
        <w:rPr>
          <w:rFonts w:ascii="Times New Roman" w:hAnsi="Times New Roman"/>
          <w:b/>
          <w:bCs/>
        </w:rPr>
        <w:t>Łącznie cena netto:…………………………………………...</w:t>
      </w:r>
    </w:p>
    <w:p w14:paraId="4DFEC4EA" w14:textId="77777777" w:rsidR="000B5C2C" w:rsidRPr="00D54F5B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/>
          <w:bCs/>
        </w:rPr>
      </w:pPr>
      <w:r w:rsidRPr="00D54F5B">
        <w:rPr>
          <w:rFonts w:ascii="Times New Roman" w:hAnsi="Times New Roman"/>
          <w:b/>
          <w:bCs/>
        </w:rPr>
        <w:t>Łącznie cena brutto:………………………………………….</w:t>
      </w:r>
    </w:p>
    <w:p w14:paraId="41D5127C" w14:textId="77777777" w:rsidR="000B5C2C" w:rsidRPr="00D54F5B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Cs/>
        </w:rPr>
      </w:pPr>
      <w:r w:rsidRPr="00D54F5B">
        <w:rPr>
          <w:rFonts w:ascii="Times New Roman" w:hAnsi="Times New Roman"/>
          <w:b/>
          <w:bCs/>
        </w:rPr>
        <w:t>Termin wa</w:t>
      </w:r>
      <w:r w:rsidRPr="00D54F5B">
        <w:rPr>
          <w:rFonts w:ascii="Times New Roman" w:hAnsi="Times New Roman"/>
          <w:b/>
        </w:rPr>
        <w:t>ż</w:t>
      </w:r>
      <w:r w:rsidRPr="00D54F5B">
        <w:rPr>
          <w:rFonts w:ascii="Times New Roman" w:hAnsi="Times New Roman"/>
          <w:b/>
          <w:bCs/>
        </w:rPr>
        <w:t>no</w:t>
      </w:r>
      <w:r w:rsidRPr="00D54F5B">
        <w:rPr>
          <w:rFonts w:ascii="Times New Roman" w:hAnsi="Times New Roman"/>
          <w:b/>
        </w:rPr>
        <w:t>ś</w:t>
      </w:r>
      <w:r w:rsidRPr="00D54F5B">
        <w:rPr>
          <w:rFonts w:ascii="Times New Roman" w:hAnsi="Times New Roman"/>
          <w:b/>
          <w:bCs/>
        </w:rPr>
        <w:t>ci oferty od dnia upływu terminu składania ofert:</w:t>
      </w:r>
      <w:r w:rsidRPr="00D54F5B">
        <w:rPr>
          <w:rFonts w:ascii="Times New Roman" w:hAnsi="Times New Roman"/>
          <w:bCs/>
        </w:rPr>
        <w:t xml:space="preserve"> ………………….. dni</w:t>
      </w:r>
    </w:p>
    <w:p w14:paraId="2632F1D8" w14:textId="77777777" w:rsidR="000B5C2C" w:rsidRPr="00D54F5B" w:rsidRDefault="000B5C2C" w:rsidP="000B5C2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/>
          <w:bCs/>
        </w:rPr>
      </w:pPr>
      <w:r w:rsidRPr="00D54F5B">
        <w:rPr>
          <w:rFonts w:ascii="Times New Roman" w:hAnsi="Times New Roman"/>
          <w:b/>
          <w:bCs/>
        </w:rPr>
        <w:t>Termin płatności za usługę:</w:t>
      </w:r>
      <w:r w:rsidRPr="00D54F5B">
        <w:rPr>
          <w:rFonts w:ascii="Times New Roman" w:hAnsi="Times New Roman"/>
          <w:bCs/>
        </w:rPr>
        <w:t xml:space="preserve"> ………………….. dni</w:t>
      </w:r>
    </w:p>
    <w:p w14:paraId="0B74BA4C" w14:textId="77777777" w:rsidR="000B5C2C" w:rsidRPr="00D54F5B" w:rsidRDefault="000B5C2C" w:rsidP="000B5C2C">
      <w:pPr>
        <w:spacing w:after="120" w:line="240" w:lineRule="auto"/>
        <w:jc w:val="both"/>
        <w:rPr>
          <w:rFonts w:ascii="Times New Roman" w:hAnsi="Times New Roman"/>
        </w:rPr>
      </w:pPr>
      <w:r w:rsidRPr="00D54F5B">
        <w:rPr>
          <w:rFonts w:ascii="Times New Roman" w:hAnsi="Times New Roman"/>
        </w:rPr>
        <w:t>Oświadczam, że informacje zawarte w niniejszym formularzu są zgodne z prawdą.</w:t>
      </w:r>
    </w:p>
    <w:p w14:paraId="7A493628" w14:textId="77777777" w:rsidR="00D54F5B" w:rsidRPr="00D54F5B" w:rsidRDefault="00D54F5B" w:rsidP="000B5C2C">
      <w:pPr>
        <w:spacing w:after="120" w:line="240" w:lineRule="auto"/>
        <w:jc w:val="both"/>
        <w:rPr>
          <w:rFonts w:ascii="Times New Roman" w:hAnsi="Times New Roman"/>
        </w:rPr>
      </w:pPr>
    </w:p>
    <w:p w14:paraId="78B0FCF8" w14:textId="77777777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>………………………………………………..………</w:t>
      </w:r>
    </w:p>
    <w:p w14:paraId="38E5C056" w14:textId="77777777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>Pieczęć Wykonawcy</w:t>
      </w:r>
    </w:p>
    <w:p w14:paraId="61108206" w14:textId="77777777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</w:p>
    <w:p w14:paraId="515917C4" w14:textId="1B002B0B" w:rsidR="000B5C2C" w:rsidRPr="00D54F5B" w:rsidRDefault="000B5C2C" w:rsidP="00D54F5B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>………………………………………………………………………..</w:t>
      </w:r>
    </w:p>
    <w:p w14:paraId="1A86F6A4" w14:textId="083F16B1" w:rsidR="00173807" w:rsidRPr="00D54F5B" w:rsidRDefault="000B5C2C" w:rsidP="004E7F22">
      <w:pPr>
        <w:spacing w:after="0" w:line="240" w:lineRule="auto"/>
        <w:jc w:val="center"/>
        <w:rPr>
          <w:rFonts w:ascii="Times New Roman" w:hAnsi="Times New Roman"/>
        </w:rPr>
      </w:pPr>
      <w:r w:rsidRPr="00D54F5B">
        <w:rPr>
          <w:rFonts w:ascii="Times New Roman" w:hAnsi="Times New Roman"/>
        </w:rPr>
        <w:t xml:space="preserve"> Czytelny podpis Wykonawcy </w:t>
      </w:r>
    </w:p>
    <w:sectPr w:rsidR="00173807" w:rsidRPr="00D54F5B" w:rsidSect="00A50D01">
      <w:headerReference w:type="default" r:id="rId11"/>
      <w:footerReference w:type="default" r:id="rId12"/>
      <w:pgSz w:w="11906" w:h="16838"/>
      <w:pgMar w:top="1134" w:right="1417" w:bottom="1418" w:left="1417" w:header="426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113D3" w14:textId="77777777" w:rsidR="00962DFC" w:rsidRDefault="00962DFC" w:rsidP="006756AE">
      <w:pPr>
        <w:spacing w:after="0" w:line="240" w:lineRule="auto"/>
      </w:pPr>
      <w:r>
        <w:separator/>
      </w:r>
    </w:p>
  </w:endnote>
  <w:endnote w:type="continuationSeparator" w:id="0">
    <w:p w14:paraId="1A38833C" w14:textId="77777777" w:rsidR="00962DFC" w:rsidRDefault="00962DFC" w:rsidP="0067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8C68" w14:textId="2DD0ABCB" w:rsidR="003640BF" w:rsidRDefault="00E31B95" w:rsidP="00FC3354">
    <w:pPr>
      <w:pStyle w:val="Stopka"/>
      <w:tabs>
        <w:tab w:val="left" w:pos="7710"/>
      </w:tabs>
    </w:pPr>
    <w:r>
      <w:rPr>
        <w:noProof/>
        <w:lang w:val="en-US"/>
      </w:rPr>
      <w:drawing>
        <wp:anchor distT="0" distB="0" distL="114300" distR="114300" simplePos="0" relativeHeight="251660800" behindDoc="1" locked="0" layoutInCell="1" allowOverlap="1" wp14:anchorId="4F2B0D91" wp14:editId="00712874">
          <wp:simplePos x="0" y="0"/>
          <wp:positionH relativeFrom="column">
            <wp:posOffset>0</wp:posOffset>
          </wp:positionH>
          <wp:positionV relativeFrom="paragraph">
            <wp:posOffset>-381635</wp:posOffset>
          </wp:positionV>
          <wp:extent cx="5722620" cy="961390"/>
          <wp:effectExtent l="0" t="0" r="0" b="0"/>
          <wp:wrapNone/>
          <wp:docPr id="22" name="Obraz 22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8752" behindDoc="1" locked="0" layoutInCell="1" allowOverlap="1" wp14:anchorId="45D939C3" wp14:editId="5A54B69E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23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6704" behindDoc="1" locked="0" layoutInCell="1" allowOverlap="1" wp14:anchorId="3989B9BE" wp14:editId="20D4DA6A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24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7728" behindDoc="1" locked="0" layoutInCell="1" allowOverlap="1" wp14:anchorId="73A787EF" wp14:editId="20023CF6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25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0BF">
      <w:tab/>
    </w:r>
  </w:p>
  <w:p w14:paraId="5B972C99" w14:textId="77777777" w:rsidR="003640BF" w:rsidRDefault="003640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71EC2" w14:textId="77777777" w:rsidR="00962DFC" w:rsidRDefault="00962DFC" w:rsidP="006756AE">
      <w:pPr>
        <w:spacing w:after="0" w:line="240" w:lineRule="auto"/>
      </w:pPr>
      <w:r>
        <w:separator/>
      </w:r>
    </w:p>
  </w:footnote>
  <w:footnote w:type="continuationSeparator" w:id="0">
    <w:p w14:paraId="13374658" w14:textId="77777777" w:rsidR="00962DFC" w:rsidRDefault="00962DFC" w:rsidP="0067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E8FE" w14:textId="7B691119" w:rsidR="00E31B95" w:rsidRPr="000377D4" w:rsidRDefault="003640BF" w:rsidP="00E31B95">
    <w:pPr>
      <w:pStyle w:val="Nagwek"/>
    </w:pPr>
    <w:r>
      <w:rPr>
        <w:noProof/>
      </w:rPr>
      <w:tab/>
    </w:r>
    <w:r w:rsidR="00E31B95" w:rsidRPr="008145FD">
      <w:rPr>
        <w:noProof/>
      </w:rPr>
      <w:drawing>
        <wp:inline distT="0" distB="0" distL="0" distR="0" wp14:anchorId="4644D533" wp14:editId="24736EA9">
          <wp:extent cx="5760720" cy="533400"/>
          <wp:effectExtent l="0" t="0" r="0" b="0"/>
          <wp:docPr id="21" name="Obraz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F508A8" w14:textId="65FE4A2A" w:rsidR="003640BF" w:rsidRDefault="003640BF" w:rsidP="00975829">
    <w:pPr>
      <w:pStyle w:val="Nagwek"/>
      <w:tabs>
        <w:tab w:val="clear" w:pos="4536"/>
        <w:tab w:val="clear" w:pos="9072"/>
        <w:tab w:val="left" w:pos="28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7BB3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AC90403"/>
    <w:multiLevelType w:val="hybridMultilevel"/>
    <w:tmpl w:val="0DC21C3E"/>
    <w:styleLink w:val="Zaimportowanystyl1"/>
    <w:lvl w:ilvl="0" w:tplc="C03C5B70">
      <w:start w:val="1"/>
      <w:numFmt w:val="upperRoman"/>
      <w:lvlText w:val="%1."/>
      <w:lvlJc w:val="left"/>
      <w:pPr>
        <w:ind w:left="425" w:hanging="42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07406D2">
      <w:start w:val="1"/>
      <w:numFmt w:val="lowerLetter"/>
      <w:lvlText w:val="%2."/>
      <w:lvlJc w:val="left"/>
      <w:pPr>
        <w:ind w:left="10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E6677DC">
      <w:start w:val="1"/>
      <w:numFmt w:val="lowerRoman"/>
      <w:lvlText w:val="%3."/>
      <w:lvlJc w:val="left"/>
      <w:pPr>
        <w:ind w:left="172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31697E0">
      <w:start w:val="1"/>
      <w:numFmt w:val="decimal"/>
      <w:lvlText w:val="%4."/>
      <w:lvlJc w:val="left"/>
      <w:pPr>
        <w:ind w:left="244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63C330C">
      <w:start w:val="1"/>
      <w:numFmt w:val="lowerLetter"/>
      <w:lvlText w:val="%5."/>
      <w:lvlJc w:val="left"/>
      <w:pPr>
        <w:ind w:left="316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8882B0">
      <w:start w:val="1"/>
      <w:numFmt w:val="lowerRoman"/>
      <w:lvlText w:val="%6."/>
      <w:lvlJc w:val="left"/>
      <w:pPr>
        <w:ind w:left="388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77A85AE">
      <w:start w:val="1"/>
      <w:numFmt w:val="decimal"/>
      <w:lvlText w:val="%7."/>
      <w:lvlJc w:val="left"/>
      <w:pPr>
        <w:ind w:left="46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CA034D6">
      <w:start w:val="1"/>
      <w:numFmt w:val="lowerLetter"/>
      <w:lvlText w:val="%8."/>
      <w:lvlJc w:val="left"/>
      <w:pPr>
        <w:ind w:left="532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9FA648E">
      <w:start w:val="1"/>
      <w:numFmt w:val="lowerRoman"/>
      <w:lvlText w:val="%9."/>
      <w:lvlJc w:val="left"/>
      <w:pPr>
        <w:ind w:left="604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C0249E4"/>
    <w:multiLevelType w:val="hybridMultilevel"/>
    <w:tmpl w:val="80D4B2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1A78"/>
    <w:multiLevelType w:val="hybridMultilevel"/>
    <w:tmpl w:val="8D28DD8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171CB"/>
    <w:multiLevelType w:val="hybridMultilevel"/>
    <w:tmpl w:val="A1F4AF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C34DA"/>
    <w:multiLevelType w:val="hybridMultilevel"/>
    <w:tmpl w:val="9F3C3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36742"/>
    <w:multiLevelType w:val="hybridMultilevel"/>
    <w:tmpl w:val="F7CAC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B480C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2040E88"/>
    <w:multiLevelType w:val="hybridMultilevel"/>
    <w:tmpl w:val="BB2C06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C38BF"/>
    <w:multiLevelType w:val="multilevel"/>
    <w:tmpl w:val="6DC47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920845"/>
    <w:multiLevelType w:val="hybridMultilevel"/>
    <w:tmpl w:val="BF6AD320"/>
    <w:styleLink w:val="Zaimportowanystyl6"/>
    <w:lvl w:ilvl="0" w:tplc="1B668C32">
      <w:start w:val="1"/>
      <w:numFmt w:val="decimal"/>
      <w:lvlText w:val="%1)"/>
      <w:lvlJc w:val="left"/>
      <w:pPr>
        <w:ind w:left="11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B100934">
      <w:start w:val="1"/>
      <w:numFmt w:val="lowerLetter"/>
      <w:lvlText w:val="%2."/>
      <w:lvlJc w:val="left"/>
      <w:pPr>
        <w:ind w:left="18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43412CA">
      <w:start w:val="1"/>
      <w:numFmt w:val="lowerRoman"/>
      <w:lvlText w:val="%3."/>
      <w:lvlJc w:val="left"/>
      <w:pPr>
        <w:ind w:left="257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C561012">
      <w:start w:val="1"/>
      <w:numFmt w:val="decimal"/>
      <w:lvlText w:val="%4."/>
      <w:lvlJc w:val="left"/>
      <w:pPr>
        <w:ind w:left="329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D6087F2">
      <w:start w:val="1"/>
      <w:numFmt w:val="lowerLetter"/>
      <w:lvlText w:val="%5."/>
      <w:lvlJc w:val="left"/>
      <w:pPr>
        <w:ind w:left="401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838C382">
      <w:start w:val="1"/>
      <w:numFmt w:val="lowerRoman"/>
      <w:lvlText w:val="%6."/>
      <w:lvlJc w:val="left"/>
      <w:pPr>
        <w:ind w:left="473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AC2FC5A">
      <w:start w:val="1"/>
      <w:numFmt w:val="decimal"/>
      <w:lvlText w:val="%7."/>
      <w:lvlJc w:val="left"/>
      <w:pPr>
        <w:ind w:left="54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C3AA05A">
      <w:start w:val="1"/>
      <w:numFmt w:val="lowerLetter"/>
      <w:lvlText w:val="%8."/>
      <w:lvlJc w:val="left"/>
      <w:pPr>
        <w:ind w:left="617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8615E8">
      <w:start w:val="1"/>
      <w:numFmt w:val="lowerRoman"/>
      <w:lvlText w:val="%9."/>
      <w:lvlJc w:val="left"/>
      <w:pPr>
        <w:ind w:left="689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9CF0CC6"/>
    <w:multiLevelType w:val="hybridMultilevel"/>
    <w:tmpl w:val="816EBD4A"/>
    <w:lvl w:ilvl="0" w:tplc="0415000D">
      <w:start w:val="1"/>
      <w:numFmt w:val="bullet"/>
      <w:lvlText w:val="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3CAE235C"/>
    <w:multiLevelType w:val="hybridMultilevel"/>
    <w:tmpl w:val="90546676"/>
    <w:numStyleLink w:val="Zaimportowanystyl8"/>
  </w:abstractNum>
  <w:abstractNum w:abstractNumId="13" w15:restartNumberingAfterBreak="0">
    <w:nsid w:val="3CDB4B85"/>
    <w:multiLevelType w:val="hybridMultilevel"/>
    <w:tmpl w:val="3268416C"/>
    <w:lvl w:ilvl="0" w:tplc="2D66F84C">
      <w:start w:val="1"/>
      <w:numFmt w:val="decimal"/>
      <w:lvlText w:val="%1."/>
      <w:lvlJc w:val="left"/>
      <w:pPr>
        <w:ind w:left="70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AEA8B7C">
      <w:start w:val="1"/>
      <w:numFmt w:val="lowerLetter"/>
      <w:lvlText w:val="%2."/>
      <w:lvlJc w:val="left"/>
      <w:pPr>
        <w:ind w:left="14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45A1F58">
      <w:start w:val="1"/>
      <w:numFmt w:val="lowerRoman"/>
      <w:lvlText w:val="%3."/>
      <w:lvlJc w:val="left"/>
      <w:pPr>
        <w:ind w:left="214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E7C0DA6">
      <w:start w:val="1"/>
      <w:numFmt w:val="decimal"/>
      <w:lvlText w:val="%4."/>
      <w:lvlJc w:val="left"/>
      <w:pPr>
        <w:ind w:left="286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CBA5E24">
      <w:start w:val="1"/>
      <w:numFmt w:val="lowerLetter"/>
      <w:lvlText w:val="%5."/>
      <w:lvlJc w:val="left"/>
      <w:pPr>
        <w:ind w:left="358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7A64F06">
      <w:start w:val="1"/>
      <w:numFmt w:val="lowerRoman"/>
      <w:lvlText w:val="%6."/>
      <w:lvlJc w:val="left"/>
      <w:pPr>
        <w:ind w:left="430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1C487C">
      <w:start w:val="1"/>
      <w:numFmt w:val="decimal"/>
      <w:lvlText w:val="%7."/>
      <w:lvlJc w:val="left"/>
      <w:pPr>
        <w:ind w:left="50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55E1864">
      <w:start w:val="1"/>
      <w:numFmt w:val="lowerLetter"/>
      <w:lvlText w:val="%8."/>
      <w:lvlJc w:val="left"/>
      <w:pPr>
        <w:ind w:left="574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02265BC">
      <w:start w:val="1"/>
      <w:numFmt w:val="lowerRoman"/>
      <w:lvlText w:val="%9."/>
      <w:lvlJc w:val="left"/>
      <w:pPr>
        <w:ind w:left="646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413A5C"/>
    <w:multiLevelType w:val="hybridMultilevel"/>
    <w:tmpl w:val="4388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D7D30"/>
    <w:multiLevelType w:val="hybridMultilevel"/>
    <w:tmpl w:val="BF6AD320"/>
    <w:numStyleLink w:val="Zaimportowanystyl6"/>
  </w:abstractNum>
  <w:abstractNum w:abstractNumId="16" w15:restartNumberingAfterBreak="0">
    <w:nsid w:val="498A69C4"/>
    <w:multiLevelType w:val="hybridMultilevel"/>
    <w:tmpl w:val="0DC21C3E"/>
    <w:numStyleLink w:val="Zaimportowanystyl1"/>
  </w:abstractNum>
  <w:abstractNum w:abstractNumId="17" w15:restartNumberingAfterBreak="0">
    <w:nsid w:val="49D24A1A"/>
    <w:multiLevelType w:val="hybridMultilevel"/>
    <w:tmpl w:val="5EEC2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36152"/>
    <w:multiLevelType w:val="hybridMultilevel"/>
    <w:tmpl w:val="90546676"/>
    <w:styleLink w:val="Zaimportowanystyl8"/>
    <w:lvl w:ilvl="0" w:tplc="3EFA7DFE">
      <w:start w:val="1"/>
      <w:numFmt w:val="decimal"/>
      <w:lvlText w:val="%1."/>
      <w:lvlJc w:val="left"/>
      <w:pPr>
        <w:ind w:left="70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C1ECAE2">
      <w:start w:val="1"/>
      <w:numFmt w:val="lowerLetter"/>
      <w:lvlText w:val="%2."/>
      <w:lvlJc w:val="left"/>
      <w:pPr>
        <w:ind w:left="14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7645632">
      <w:start w:val="1"/>
      <w:numFmt w:val="lowerRoman"/>
      <w:lvlText w:val="%3."/>
      <w:lvlJc w:val="left"/>
      <w:pPr>
        <w:ind w:left="214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49A971E">
      <w:start w:val="1"/>
      <w:numFmt w:val="decimal"/>
      <w:lvlText w:val="%4."/>
      <w:lvlJc w:val="left"/>
      <w:pPr>
        <w:ind w:left="286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2943B6A">
      <w:start w:val="1"/>
      <w:numFmt w:val="lowerLetter"/>
      <w:lvlText w:val="%5."/>
      <w:lvlJc w:val="left"/>
      <w:pPr>
        <w:ind w:left="358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F6B944">
      <w:start w:val="1"/>
      <w:numFmt w:val="lowerRoman"/>
      <w:lvlText w:val="%6."/>
      <w:lvlJc w:val="left"/>
      <w:pPr>
        <w:ind w:left="430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22A598E">
      <w:start w:val="1"/>
      <w:numFmt w:val="decimal"/>
      <w:lvlText w:val="%7."/>
      <w:lvlJc w:val="left"/>
      <w:pPr>
        <w:ind w:left="50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B061C48">
      <w:start w:val="1"/>
      <w:numFmt w:val="lowerLetter"/>
      <w:lvlText w:val="%8."/>
      <w:lvlJc w:val="left"/>
      <w:pPr>
        <w:ind w:left="574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46AE4B6">
      <w:start w:val="1"/>
      <w:numFmt w:val="lowerRoman"/>
      <w:lvlText w:val="%9."/>
      <w:lvlJc w:val="left"/>
      <w:pPr>
        <w:ind w:left="646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F3B60CD"/>
    <w:multiLevelType w:val="hybridMultilevel"/>
    <w:tmpl w:val="DD20A824"/>
    <w:lvl w:ilvl="0" w:tplc="4FEA49D6">
      <w:start w:val="1"/>
      <w:numFmt w:val="decimal"/>
      <w:lvlText w:val="%1."/>
      <w:lvlJc w:val="left"/>
      <w:pPr>
        <w:ind w:left="720" w:hanging="360"/>
      </w:pPr>
    </w:lvl>
    <w:lvl w:ilvl="1" w:tplc="EBC21B6E" w:tentative="1">
      <w:start w:val="1"/>
      <w:numFmt w:val="lowerLetter"/>
      <w:lvlText w:val="%2."/>
      <w:lvlJc w:val="left"/>
      <w:pPr>
        <w:ind w:left="1440" w:hanging="360"/>
      </w:pPr>
    </w:lvl>
    <w:lvl w:ilvl="2" w:tplc="BA12FADC" w:tentative="1">
      <w:start w:val="1"/>
      <w:numFmt w:val="lowerRoman"/>
      <w:lvlText w:val="%3."/>
      <w:lvlJc w:val="right"/>
      <w:pPr>
        <w:ind w:left="2160" w:hanging="180"/>
      </w:pPr>
    </w:lvl>
    <w:lvl w:ilvl="3" w:tplc="57864478" w:tentative="1">
      <w:start w:val="1"/>
      <w:numFmt w:val="decimal"/>
      <w:lvlText w:val="%4."/>
      <w:lvlJc w:val="left"/>
      <w:pPr>
        <w:ind w:left="2880" w:hanging="360"/>
      </w:pPr>
    </w:lvl>
    <w:lvl w:ilvl="4" w:tplc="38F8FF40" w:tentative="1">
      <w:start w:val="1"/>
      <w:numFmt w:val="lowerLetter"/>
      <w:lvlText w:val="%5."/>
      <w:lvlJc w:val="left"/>
      <w:pPr>
        <w:ind w:left="3600" w:hanging="360"/>
      </w:pPr>
    </w:lvl>
    <w:lvl w:ilvl="5" w:tplc="E3D4C58E" w:tentative="1">
      <w:start w:val="1"/>
      <w:numFmt w:val="lowerRoman"/>
      <w:lvlText w:val="%6."/>
      <w:lvlJc w:val="right"/>
      <w:pPr>
        <w:ind w:left="4320" w:hanging="180"/>
      </w:pPr>
    </w:lvl>
    <w:lvl w:ilvl="6" w:tplc="7BFAAA86" w:tentative="1">
      <w:start w:val="1"/>
      <w:numFmt w:val="decimal"/>
      <w:lvlText w:val="%7."/>
      <w:lvlJc w:val="left"/>
      <w:pPr>
        <w:ind w:left="5040" w:hanging="360"/>
      </w:pPr>
    </w:lvl>
    <w:lvl w:ilvl="7" w:tplc="51882736" w:tentative="1">
      <w:start w:val="1"/>
      <w:numFmt w:val="lowerLetter"/>
      <w:lvlText w:val="%8."/>
      <w:lvlJc w:val="left"/>
      <w:pPr>
        <w:ind w:left="5760" w:hanging="360"/>
      </w:pPr>
    </w:lvl>
    <w:lvl w:ilvl="8" w:tplc="B7E0C4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F52EB"/>
    <w:multiLevelType w:val="hybridMultilevel"/>
    <w:tmpl w:val="ED80D7E4"/>
    <w:lvl w:ilvl="0" w:tplc="0415000F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73488"/>
    <w:multiLevelType w:val="hybridMultilevel"/>
    <w:tmpl w:val="3F2E22A8"/>
    <w:lvl w:ilvl="0" w:tplc="04150019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003DEF"/>
    <w:multiLevelType w:val="hybridMultilevel"/>
    <w:tmpl w:val="0B40EE92"/>
    <w:lvl w:ilvl="0" w:tplc="04150011">
      <w:start w:val="12"/>
      <w:numFmt w:val="upperRoman"/>
      <w:lvlText w:val="%1."/>
      <w:lvlJc w:val="left"/>
      <w:pPr>
        <w:ind w:left="1440" w:hanging="72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0BD7D08"/>
    <w:multiLevelType w:val="hybridMultilevel"/>
    <w:tmpl w:val="A2286D40"/>
    <w:lvl w:ilvl="0" w:tplc="A962C6EE">
      <w:start w:val="1"/>
      <w:numFmt w:val="decimal"/>
      <w:lvlText w:val="%1)"/>
      <w:lvlJc w:val="left"/>
      <w:pPr>
        <w:ind w:left="785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4" w15:restartNumberingAfterBreak="0">
    <w:nsid w:val="628B29D0"/>
    <w:multiLevelType w:val="hybridMultilevel"/>
    <w:tmpl w:val="AB5EC93A"/>
    <w:lvl w:ilvl="0" w:tplc="CB146CA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3B7945"/>
    <w:multiLevelType w:val="hybridMultilevel"/>
    <w:tmpl w:val="5AF27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C1809"/>
    <w:multiLevelType w:val="hybridMultilevel"/>
    <w:tmpl w:val="B0D0CB9E"/>
    <w:lvl w:ilvl="0" w:tplc="04150011">
      <w:start w:val="1"/>
      <w:numFmt w:val="upperRoman"/>
      <w:lvlText w:val="%1."/>
      <w:lvlJc w:val="right"/>
      <w:pPr>
        <w:ind w:left="720" w:hanging="360"/>
      </w:pPr>
    </w:lvl>
    <w:lvl w:ilvl="1" w:tplc="04150003" w:tentative="1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944B4A"/>
    <w:multiLevelType w:val="singleLevel"/>
    <w:tmpl w:val="04150013"/>
    <w:lvl w:ilvl="0">
      <w:start w:val="1"/>
      <w:numFmt w:val="upperRoman"/>
      <w:lvlText w:val="%1."/>
      <w:lvlJc w:val="right"/>
      <w:pPr>
        <w:ind w:left="425" w:hanging="425"/>
      </w:pPr>
      <w:rPr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7DEC2A17"/>
    <w:multiLevelType w:val="hybridMultilevel"/>
    <w:tmpl w:val="EE281F34"/>
    <w:lvl w:ilvl="0" w:tplc="EA324848">
      <w:start w:val="10"/>
      <w:numFmt w:val="upperRoman"/>
      <w:lvlText w:val="%1."/>
      <w:lvlJc w:val="left"/>
      <w:pPr>
        <w:ind w:left="1505" w:hanging="720"/>
      </w:pPr>
      <w:rPr>
        <w:rFonts w:hint="default"/>
        <w:u w:val="single"/>
      </w:rPr>
    </w:lvl>
    <w:lvl w:ilvl="1" w:tplc="828EF940" w:tentative="1">
      <w:start w:val="1"/>
      <w:numFmt w:val="lowerLetter"/>
      <w:lvlText w:val="%2."/>
      <w:lvlJc w:val="left"/>
      <w:pPr>
        <w:ind w:left="1865" w:hanging="360"/>
      </w:pPr>
    </w:lvl>
    <w:lvl w:ilvl="2" w:tplc="95845D86" w:tentative="1">
      <w:start w:val="1"/>
      <w:numFmt w:val="lowerRoman"/>
      <w:lvlText w:val="%3."/>
      <w:lvlJc w:val="right"/>
      <w:pPr>
        <w:ind w:left="2585" w:hanging="180"/>
      </w:pPr>
    </w:lvl>
    <w:lvl w:ilvl="3" w:tplc="4C605DBA" w:tentative="1">
      <w:start w:val="1"/>
      <w:numFmt w:val="decimal"/>
      <w:lvlText w:val="%4."/>
      <w:lvlJc w:val="left"/>
      <w:pPr>
        <w:ind w:left="3305" w:hanging="360"/>
      </w:pPr>
    </w:lvl>
    <w:lvl w:ilvl="4" w:tplc="020CBE6A" w:tentative="1">
      <w:start w:val="1"/>
      <w:numFmt w:val="lowerLetter"/>
      <w:lvlText w:val="%5."/>
      <w:lvlJc w:val="left"/>
      <w:pPr>
        <w:ind w:left="4025" w:hanging="360"/>
      </w:pPr>
    </w:lvl>
    <w:lvl w:ilvl="5" w:tplc="62A86368" w:tentative="1">
      <w:start w:val="1"/>
      <w:numFmt w:val="lowerRoman"/>
      <w:lvlText w:val="%6."/>
      <w:lvlJc w:val="right"/>
      <w:pPr>
        <w:ind w:left="4745" w:hanging="180"/>
      </w:pPr>
    </w:lvl>
    <w:lvl w:ilvl="6" w:tplc="279612A8" w:tentative="1">
      <w:start w:val="1"/>
      <w:numFmt w:val="decimal"/>
      <w:lvlText w:val="%7."/>
      <w:lvlJc w:val="left"/>
      <w:pPr>
        <w:ind w:left="5465" w:hanging="360"/>
      </w:pPr>
    </w:lvl>
    <w:lvl w:ilvl="7" w:tplc="2A16EE68" w:tentative="1">
      <w:start w:val="1"/>
      <w:numFmt w:val="lowerLetter"/>
      <w:lvlText w:val="%8."/>
      <w:lvlJc w:val="left"/>
      <w:pPr>
        <w:ind w:left="6185" w:hanging="360"/>
      </w:pPr>
    </w:lvl>
    <w:lvl w:ilvl="8" w:tplc="C3F2C98E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5"/>
  </w:num>
  <w:num w:numId="3">
    <w:abstractNumId w:val="14"/>
  </w:num>
  <w:num w:numId="4">
    <w:abstractNumId w:val="20"/>
  </w:num>
  <w:num w:numId="5">
    <w:abstractNumId w:val="6"/>
  </w:num>
  <w:num w:numId="6">
    <w:abstractNumId w:val="24"/>
  </w:num>
  <w:num w:numId="7">
    <w:abstractNumId w:val="4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7"/>
  </w:num>
  <w:num w:numId="13">
    <w:abstractNumId w:val="23"/>
  </w:num>
  <w:num w:numId="14">
    <w:abstractNumId w:val="26"/>
  </w:num>
  <w:num w:numId="15">
    <w:abstractNumId w:val="2"/>
  </w:num>
  <w:num w:numId="16">
    <w:abstractNumId w:val="27"/>
  </w:num>
  <w:num w:numId="17">
    <w:abstractNumId w:val="27"/>
  </w:num>
  <w:num w:numId="18">
    <w:abstractNumId w:val="18"/>
  </w:num>
  <w:num w:numId="19">
    <w:abstractNumId w:val="12"/>
  </w:num>
  <w:num w:numId="20">
    <w:abstractNumId w:val="12"/>
  </w:num>
  <w:num w:numId="21">
    <w:abstractNumId w:val="27"/>
  </w:num>
  <w:num w:numId="22">
    <w:abstractNumId w:val="8"/>
  </w:num>
  <w:num w:numId="23">
    <w:abstractNumId w:val="27"/>
  </w:num>
  <w:num w:numId="24">
    <w:abstractNumId w:val="10"/>
  </w:num>
  <w:num w:numId="25">
    <w:abstractNumId w:val="15"/>
  </w:num>
  <w:num w:numId="26">
    <w:abstractNumId w:val="13"/>
  </w:num>
  <w:num w:numId="27">
    <w:abstractNumId w:val="21"/>
  </w:num>
  <w:num w:numId="28">
    <w:abstractNumId w:val="22"/>
  </w:num>
  <w:num w:numId="29">
    <w:abstractNumId w:val="28"/>
  </w:num>
  <w:num w:numId="30">
    <w:abstractNumId w:val="3"/>
  </w:num>
  <w:num w:numId="31">
    <w:abstractNumId w:val="16"/>
    <w:lvlOverride w:ilvl="0">
      <w:startOverride w:val="4"/>
    </w:lvlOverride>
  </w:num>
  <w:num w:numId="32">
    <w:abstractNumId w:val="25"/>
  </w:num>
  <w:num w:numId="33">
    <w:abstractNumId w:val="9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ocumentProtection w:edit="trackedChanges" w:enforcement="1" w:cryptProviderType="rsaAES" w:cryptAlgorithmClass="hash" w:cryptAlgorithmType="typeAny" w:cryptAlgorithmSid="14" w:cryptSpinCount="100000" w:hash="6yZQUVcyKaZubuTb363uS7y4ReA4Ti8J8L/ueatg3GPBn4nfoHgCcD5fXIIlGH6h8IkdX3cP38PBi6j5LnRHQQ==" w:salt="6/a3Tsb5FrH9AWDN+xOeU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1MDc3M7M0NzMwMzJT0lEKTi0uzszPAykwqgUAfHzSxCwAAAA="/>
  </w:docVars>
  <w:rsids>
    <w:rsidRoot w:val="006756AE"/>
    <w:rsid w:val="00004F97"/>
    <w:rsid w:val="00011B2E"/>
    <w:rsid w:val="000254D7"/>
    <w:rsid w:val="00027C8E"/>
    <w:rsid w:val="00036C56"/>
    <w:rsid w:val="000378A6"/>
    <w:rsid w:val="000468A7"/>
    <w:rsid w:val="00054B1E"/>
    <w:rsid w:val="0005653E"/>
    <w:rsid w:val="00087A48"/>
    <w:rsid w:val="00096F83"/>
    <w:rsid w:val="00097862"/>
    <w:rsid w:val="000B1E36"/>
    <w:rsid w:val="000B4088"/>
    <w:rsid w:val="000B5C2C"/>
    <w:rsid w:val="000D71ED"/>
    <w:rsid w:val="000D7BED"/>
    <w:rsid w:val="000E3871"/>
    <w:rsid w:val="000E791B"/>
    <w:rsid w:val="000F0234"/>
    <w:rsid w:val="000F72F5"/>
    <w:rsid w:val="00100F69"/>
    <w:rsid w:val="0011761F"/>
    <w:rsid w:val="00122219"/>
    <w:rsid w:val="00122A06"/>
    <w:rsid w:val="001244D8"/>
    <w:rsid w:val="00142618"/>
    <w:rsid w:val="00152511"/>
    <w:rsid w:val="00152654"/>
    <w:rsid w:val="00153CFC"/>
    <w:rsid w:val="00156536"/>
    <w:rsid w:val="00161C85"/>
    <w:rsid w:val="00173807"/>
    <w:rsid w:val="001765BF"/>
    <w:rsid w:val="00182192"/>
    <w:rsid w:val="00197761"/>
    <w:rsid w:val="001D2B5D"/>
    <w:rsid w:val="001D2C79"/>
    <w:rsid w:val="001E35C7"/>
    <w:rsid w:val="001E7E64"/>
    <w:rsid w:val="001F20F8"/>
    <w:rsid w:val="001F4B8C"/>
    <w:rsid w:val="001F6938"/>
    <w:rsid w:val="00203859"/>
    <w:rsid w:val="00207224"/>
    <w:rsid w:val="00211848"/>
    <w:rsid w:val="00224920"/>
    <w:rsid w:val="0024448C"/>
    <w:rsid w:val="00273791"/>
    <w:rsid w:val="00275DB4"/>
    <w:rsid w:val="00280824"/>
    <w:rsid w:val="0028253A"/>
    <w:rsid w:val="00283487"/>
    <w:rsid w:val="002A0ECF"/>
    <w:rsid w:val="002A4844"/>
    <w:rsid w:val="002B30EC"/>
    <w:rsid w:val="002C5C2E"/>
    <w:rsid w:val="002C6272"/>
    <w:rsid w:val="002E4B07"/>
    <w:rsid w:val="002F22DD"/>
    <w:rsid w:val="002F2BF5"/>
    <w:rsid w:val="003157BA"/>
    <w:rsid w:val="00316AEB"/>
    <w:rsid w:val="00320FA5"/>
    <w:rsid w:val="00324FE3"/>
    <w:rsid w:val="00333F7A"/>
    <w:rsid w:val="00334079"/>
    <w:rsid w:val="00336563"/>
    <w:rsid w:val="00341115"/>
    <w:rsid w:val="0034156C"/>
    <w:rsid w:val="00344C71"/>
    <w:rsid w:val="00344D35"/>
    <w:rsid w:val="00347118"/>
    <w:rsid w:val="003640BF"/>
    <w:rsid w:val="00367F84"/>
    <w:rsid w:val="00373842"/>
    <w:rsid w:val="0039060F"/>
    <w:rsid w:val="003A30E3"/>
    <w:rsid w:val="003A618C"/>
    <w:rsid w:val="003B021D"/>
    <w:rsid w:val="003B1F7F"/>
    <w:rsid w:val="003B5755"/>
    <w:rsid w:val="003C5D90"/>
    <w:rsid w:val="003D30EF"/>
    <w:rsid w:val="003E200E"/>
    <w:rsid w:val="003E7F31"/>
    <w:rsid w:val="00404169"/>
    <w:rsid w:val="0040570B"/>
    <w:rsid w:val="00411EA0"/>
    <w:rsid w:val="00426425"/>
    <w:rsid w:val="00435603"/>
    <w:rsid w:val="00445451"/>
    <w:rsid w:val="00450154"/>
    <w:rsid w:val="00456F5C"/>
    <w:rsid w:val="0047689B"/>
    <w:rsid w:val="00487447"/>
    <w:rsid w:val="00490D21"/>
    <w:rsid w:val="00493385"/>
    <w:rsid w:val="004A70F7"/>
    <w:rsid w:val="004B2829"/>
    <w:rsid w:val="004B4F11"/>
    <w:rsid w:val="004B5518"/>
    <w:rsid w:val="004B7FB6"/>
    <w:rsid w:val="004D128F"/>
    <w:rsid w:val="004D50F2"/>
    <w:rsid w:val="004E7F22"/>
    <w:rsid w:val="004F288C"/>
    <w:rsid w:val="004F4510"/>
    <w:rsid w:val="00517E32"/>
    <w:rsid w:val="0052123A"/>
    <w:rsid w:val="00543BEA"/>
    <w:rsid w:val="00543F29"/>
    <w:rsid w:val="00544FF8"/>
    <w:rsid w:val="005603BC"/>
    <w:rsid w:val="00563DF7"/>
    <w:rsid w:val="005672CA"/>
    <w:rsid w:val="005672DC"/>
    <w:rsid w:val="005724B4"/>
    <w:rsid w:val="00575F09"/>
    <w:rsid w:val="005802DA"/>
    <w:rsid w:val="005B07DF"/>
    <w:rsid w:val="005B7996"/>
    <w:rsid w:val="005C281F"/>
    <w:rsid w:val="005C385F"/>
    <w:rsid w:val="005D5680"/>
    <w:rsid w:val="005D5C30"/>
    <w:rsid w:val="005D6368"/>
    <w:rsid w:val="005E318C"/>
    <w:rsid w:val="005E49DE"/>
    <w:rsid w:val="005F00F8"/>
    <w:rsid w:val="00600A47"/>
    <w:rsid w:val="0060550C"/>
    <w:rsid w:val="0064224F"/>
    <w:rsid w:val="00651F8C"/>
    <w:rsid w:val="00652BD0"/>
    <w:rsid w:val="0065379E"/>
    <w:rsid w:val="0065577B"/>
    <w:rsid w:val="006567D2"/>
    <w:rsid w:val="006756AE"/>
    <w:rsid w:val="00682A77"/>
    <w:rsid w:val="0068734B"/>
    <w:rsid w:val="00692490"/>
    <w:rsid w:val="00694BDD"/>
    <w:rsid w:val="006A0F78"/>
    <w:rsid w:val="006B3896"/>
    <w:rsid w:val="006C1989"/>
    <w:rsid w:val="006D16F8"/>
    <w:rsid w:val="006E6434"/>
    <w:rsid w:val="006E6EA5"/>
    <w:rsid w:val="00710A8C"/>
    <w:rsid w:val="00712585"/>
    <w:rsid w:val="00714BFE"/>
    <w:rsid w:val="00720521"/>
    <w:rsid w:val="0073166B"/>
    <w:rsid w:val="00735A04"/>
    <w:rsid w:val="007442CB"/>
    <w:rsid w:val="00755DFF"/>
    <w:rsid w:val="00760068"/>
    <w:rsid w:val="00770388"/>
    <w:rsid w:val="00784B88"/>
    <w:rsid w:val="007900A4"/>
    <w:rsid w:val="0079691F"/>
    <w:rsid w:val="007A5CDF"/>
    <w:rsid w:val="007A72F6"/>
    <w:rsid w:val="007C20B9"/>
    <w:rsid w:val="007C5D43"/>
    <w:rsid w:val="007D53CC"/>
    <w:rsid w:val="007E775D"/>
    <w:rsid w:val="007F085C"/>
    <w:rsid w:val="007F74D3"/>
    <w:rsid w:val="00835A5B"/>
    <w:rsid w:val="00840733"/>
    <w:rsid w:val="0085433A"/>
    <w:rsid w:val="00865971"/>
    <w:rsid w:val="008678B8"/>
    <w:rsid w:val="0088338F"/>
    <w:rsid w:val="00883A56"/>
    <w:rsid w:val="008850DA"/>
    <w:rsid w:val="00886B9B"/>
    <w:rsid w:val="00891291"/>
    <w:rsid w:val="0089231C"/>
    <w:rsid w:val="008B2D21"/>
    <w:rsid w:val="008B6BF6"/>
    <w:rsid w:val="008B7A16"/>
    <w:rsid w:val="008C20AD"/>
    <w:rsid w:val="008D7EC3"/>
    <w:rsid w:val="008E1030"/>
    <w:rsid w:val="00910743"/>
    <w:rsid w:val="00920B8D"/>
    <w:rsid w:val="009225C4"/>
    <w:rsid w:val="00927DE5"/>
    <w:rsid w:val="00962DFC"/>
    <w:rsid w:val="00970C11"/>
    <w:rsid w:val="00973FC9"/>
    <w:rsid w:val="00975829"/>
    <w:rsid w:val="00990D32"/>
    <w:rsid w:val="009A5CFD"/>
    <w:rsid w:val="009B0DC6"/>
    <w:rsid w:val="009C15A5"/>
    <w:rsid w:val="009C5129"/>
    <w:rsid w:val="009D12B2"/>
    <w:rsid w:val="009D237E"/>
    <w:rsid w:val="009D6C51"/>
    <w:rsid w:val="009D785B"/>
    <w:rsid w:val="009E09B3"/>
    <w:rsid w:val="009E6567"/>
    <w:rsid w:val="009F2659"/>
    <w:rsid w:val="009F64A0"/>
    <w:rsid w:val="00A02696"/>
    <w:rsid w:val="00A11960"/>
    <w:rsid w:val="00A11DCA"/>
    <w:rsid w:val="00A1539D"/>
    <w:rsid w:val="00A16906"/>
    <w:rsid w:val="00A24296"/>
    <w:rsid w:val="00A2466B"/>
    <w:rsid w:val="00A31DB6"/>
    <w:rsid w:val="00A4532C"/>
    <w:rsid w:val="00A50D01"/>
    <w:rsid w:val="00A85F39"/>
    <w:rsid w:val="00AA6A97"/>
    <w:rsid w:val="00AC63A8"/>
    <w:rsid w:val="00AF260C"/>
    <w:rsid w:val="00AF4944"/>
    <w:rsid w:val="00B00F30"/>
    <w:rsid w:val="00B1398A"/>
    <w:rsid w:val="00B33262"/>
    <w:rsid w:val="00B411AB"/>
    <w:rsid w:val="00B46B0E"/>
    <w:rsid w:val="00B46E6F"/>
    <w:rsid w:val="00B61BD5"/>
    <w:rsid w:val="00B662FA"/>
    <w:rsid w:val="00B867A3"/>
    <w:rsid w:val="00B96F13"/>
    <w:rsid w:val="00BB13A6"/>
    <w:rsid w:val="00BB52FB"/>
    <w:rsid w:val="00BB75F1"/>
    <w:rsid w:val="00BB7742"/>
    <w:rsid w:val="00BC294F"/>
    <w:rsid w:val="00BD0942"/>
    <w:rsid w:val="00BD1AD0"/>
    <w:rsid w:val="00BE1BEC"/>
    <w:rsid w:val="00BF2D5E"/>
    <w:rsid w:val="00BF2D8F"/>
    <w:rsid w:val="00C00D21"/>
    <w:rsid w:val="00C061AB"/>
    <w:rsid w:val="00C1324B"/>
    <w:rsid w:val="00C156E1"/>
    <w:rsid w:val="00C17A89"/>
    <w:rsid w:val="00C20B55"/>
    <w:rsid w:val="00C2438E"/>
    <w:rsid w:val="00C303FA"/>
    <w:rsid w:val="00C415CD"/>
    <w:rsid w:val="00C42FFD"/>
    <w:rsid w:val="00C43E6C"/>
    <w:rsid w:val="00C54A47"/>
    <w:rsid w:val="00C64B25"/>
    <w:rsid w:val="00C64E3F"/>
    <w:rsid w:val="00C66F28"/>
    <w:rsid w:val="00CB7118"/>
    <w:rsid w:val="00CC66E6"/>
    <w:rsid w:val="00CD79AB"/>
    <w:rsid w:val="00CD7C29"/>
    <w:rsid w:val="00CF1885"/>
    <w:rsid w:val="00D038E7"/>
    <w:rsid w:val="00D241C3"/>
    <w:rsid w:val="00D31C17"/>
    <w:rsid w:val="00D33797"/>
    <w:rsid w:val="00D42089"/>
    <w:rsid w:val="00D4383A"/>
    <w:rsid w:val="00D47992"/>
    <w:rsid w:val="00D50CEF"/>
    <w:rsid w:val="00D54F5B"/>
    <w:rsid w:val="00D57674"/>
    <w:rsid w:val="00D80C9C"/>
    <w:rsid w:val="00DA54B4"/>
    <w:rsid w:val="00DA7772"/>
    <w:rsid w:val="00DC40A5"/>
    <w:rsid w:val="00DC6780"/>
    <w:rsid w:val="00DD2089"/>
    <w:rsid w:val="00DE4483"/>
    <w:rsid w:val="00DF658F"/>
    <w:rsid w:val="00E050D4"/>
    <w:rsid w:val="00E14B79"/>
    <w:rsid w:val="00E250CD"/>
    <w:rsid w:val="00E266C5"/>
    <w:rsid w:val="00E30EF3"/>
    <w:rsid w:val="00E31B95"/>
    <w:rsid w:val="00E37CFE"/>
    <w:rsid w:val="00E41453"/>
    <w:rsid w:val="00E44541"/>
    <w:rsid w:val="00E52703"/>
    <w:rsid w:val="00E64F8C"/>
    <w:rsid w:val="00E70BCD"/>
    <w:rsid w:val="00E7554D"/>
    <w:rsid w:val="00E95670"/>
    <w:rsid w:val="00E97AA5"/>
    <w:rsid w:val="00EA3A03"/>
    <w:rsid w:val="00EA5E4F"/>
    <w:rsid w:val="00EB2E9D"/>
    <w:rsid w:val="00EC0A10"/>
    <w:rsid w:val="00EC1ECC"/>
    <w:rsid w:val="00EC733F"/>
    <w:rsid w:val="00ED3011"/>
    <w:rsid w:val="00ED459F"/>
    <w:rsid w:val="00ED7F33"/>
    <w:rsid w:val="00EF0C7E"/>
    <w:rsid w:val="00EF0E86"/>
    <w:rsid w:val="00EF12A0"/>
    <w:rsid w:val="00EF2370"/>
    <w:rsid w:val="00EF2392"/>
    <w:rsid w:val="00F05A3B"/>
    <w:rsid w:val="00F07371"/>
    <w:rsid w:val="00F22994"/>
    <w:rsid w:val="00F41B10"/>
    <w:rsid w:val="00F83732"/>
    <w:rsid w:val="00FA6191"/>
    <w:rsid w:val="00FB4DD5"/>
    <w:rsid w:val="00FB7A71"/>
    <w:rsid w:val="00FC3354"/>
    <w:rsid w:val="00FC6E73"/>
    <w:rsid w:val="00FE7104"/>
    <w:rsid w:val="00FE7682"/>
    <w:rsid w:val="00FF126E"/>
    <w:rsid w:val="00FF21B0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5CC5B"/>
  <w15:chartTrackingRefBased/>
  <w15:docId w15:val="{19AF8AAE-BAAF-4E00-B76F-B62E1371E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BF5"/>
    <w:pPr>
      <w:spacing w:after="200" w:line="276" w:lineRule="auto"/>
    </w:pPr>
    <w:rPr>
      <w:rFonts w:eastAsia="Batang"/>
      <w:sz w:val="22"/>
      <w:szCs w:val="22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56AE"/>
  </w:style>
  <w:style w:type="paragraph" w:styleId="Stopka">
    <w:name w:val="footer"/>
    <w:basedOn w:val="Normalny"/>
    <w:link w:val="Stopka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56AE"/>
  </w:style>
  <w:style w:type="paragraph" w:styleId="Akapitzlist">
    <w:name w:val="List Paragraph"/>
    <w:basedOn w:val="Normalny"/>
    <w:uiPriority w:val="34"/>
    <w:qFormat/>
    <w:rsid w:val="00450154"/>
    <w:pPr>
      <w:ind w:left="720"/>
      <w:contextualSpacing/>
    </w:pPr>
  </w:style>
  <w:style w:type="character" w:styleId="Hipercze">
    <w:name w:val="Hyperlink"/>
    <w:uiPriority w:val="99"/>
    <w:unhideWhenUsed/>
    <w:rsid w:val="002F2BF5"/>
    <w:rPr>
      <w:rFonts w:cs="Times New Roman"/>
      <w:color w:val="0000FF"/>
      <w:u w:val="single"/>
    </w:rPr>
  </w:style>
  <w:style w:type="paragraph" w:customStyle="1" w:styleId="Standard">
    <w:name w:val="Standard"/>
    <w:rsid w:val="002F2BF5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szCs w:val="24"/>
      <w:lang w:val="pl-PL" w:eastAsia="pl-PL"/>
    </w:rPr>
  </w:style>
  <w:style w:type="character" w:customStyle="1" w:styleId="apple-converted-space">
    <w:name w:val="apple-converted-space"/>
    <w:rsid w:val="00C2438E"/>
  </w:style>
  <w:style w:type="table" w:styleId="Tabela-Siatka">
    <w:name w:val="Table Grid"/>
    <w:basedOn w:val="Standardowy"/>
    <w:uiPriority w:val="39"/>
    <w:rsid w:val="00E30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37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5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75F09"/>
    <w:rPr>
      <w:rFonts w:ascii="Tahoma" w:eastAsia="Batang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0B1E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B1E36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B1E36"/>
    <w:rPr>
      <w:rFonts w:eastAsia="Batang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B1E3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B1E36"/>
    <w:rPr>
      <w:rFonts w:eastAsia="Batang"/>
      <w:b/>
      <w:bCs/>
    </w:rPr>
  </w:style>
  <w:style w:type="numbering" w:customStyle="1" w:styleId="Zaimportowanystyl1">
    <w:name w:val="Zaimportowany styl 1"/>
    <w:rsid w:val="00320FA5"/>
    <w:pPr>
      <w:numPr>
        <w:numId w:val="11"/>
      </w:numPr>
    </w:pPr>
  </w:style>
  <w:style w:type="character" w:customStyle="1" w:styleId="Brak">
    <w:name w:val="Brak"/>
    <w:rsid w:val="00320FA5"/>
  </w:style>
  <w:style w:type="numbering" w:customStyle="1" w:styleId="Zaimportowanystyl8">
    <w:name w:val="Zaimportowany styl 8"/>
    <w:rsid w:val="00A31DB6"/>
    <w:pPr>
      <w:numPr>
        <w:numId w:val="18"/>
      </w:numPr>
    </w:pPr>
  </w:style>
  <w:style w:type="numbering" w:customStyle="1" w:styleId="Zaimportowanystyl6">
    <w:name w:val="Zaimportowany styl 6"/>
    <w:rsid w:val="00A31DB6"/>
    <w:pPr>
      <w:numPr>
        <w:numId w:val="24"/>
      </w:numPr>
    </w:pPr>
  </w:style>
  <w:style w:type="character" w:customStyle="1" w:styleId="Hyperlink0">
    <w:name w:val="Hyperlink.0"/>
    <w:rsid w:val="00A31DB6"/>
    <w:rPr>
      <w:rFonts w:ascii="Calibri" w:eastAsia="Calibri" w:hAnsi="Calibri" w:cs="Calibri"/>
      <w:color w:val="0000FF"/>
      <w:u w:val="single" w:color="0000FF"/>
    </w:rPr>
  </w:style>
  <w:style w:type="paragraph" w:styleId="Poprawka">
    <w:name w:val="Revision"/>
    <w:hidden/>
    <w:uiPriority w:val="99"/>
    <w:semiHidden/>
    <w:rsid w:val="005B07DF"/>
    <w:rPr>
      <w:rFonts w:eastAsia="Batang"/>
      <w:sz w:val="22"/>
      <w:szCs w:val="22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2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1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5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755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34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9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6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97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2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7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DCEBC8A04306439CB8B1540FE67806" ma:contentTypeVersion="2" ma:contentTypeDescription="Utwórz nowy dokument." ma:contentTypeScope="" ma:versionID="75affb68896de931dfebd00a289a56f0">
  <xsd:schema xmlns:xsd="http://www.w3.org/2001/XMLSchema" xmlns:xs="http://www.w3.org/2001/XMLSchema" xmlns:p="http://schemas.microsoft.com/office/2006/metadata/properties" xmlns:ns2="e7ed80ed-d82e-4c4d-bf73-abaf276929b2" targetNamespace="http://schemas.microsoft.com/office/2006/metadata/properties" ma:root="true" ma:fieldsID="6c733027d39245228148af714111874f" ns2:_="">
    <xsd:import namespace="e7ed80ed-d82e-4c4d-bf73-abaf27692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d80ed-d82e-4c4d-bf73-abaf27692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2D0E7F-5FF8-4059-8E1D-584F70B107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90C933-9AA3-48DB-AB99-81DB0378D1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A795B-F4A5-41EC-8F5C-A5D2EDD475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6634D1-AB53-4836-B88F-50BAB0837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d80ed-d82e-4c4d-bf73-abaf27692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3</TotalTime>
  <Pages>3</Pages>
  <Words>776</Words>
  <Characters>4657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423</CharactersWithSpaces>
  <SharedDoc>false</SharedDoc>
  <HLinks>
    <vt:vector size="6" baseType="variant">
      <vt:variant>
        <vt:i4>5111815</vt:i4>
      </vt:variant>
      <vt:variant>
        <vt:i4>0</vt:i4>
      </vt:variant>
      <vt:variant>
        <vt:i4>0</vt:i4>
      </vt:variant>
      <vt:variant>
        <vt:i4>5</vt:i4>
      </vt:variant>
      <vt:variant>
        <vt:lpwstr>https://bazakonkurencyjnosci.funduszeeuropejskie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cp:lastModifiedBy>Zapytania ofertowe</cp:lastModifiedBy>
  <cp:revision>13</cp:revision>
  <cp:lastPrinted>2019-08-01T11:45:00Z</cp:lastPrinted>
  <dcterms:created xsi:type="dcterms:W3CDTF">2021-12-13T12:40:00Z</dcterms:created>
  <dcterms:modified xsi:type="dcterms:W3CDTF">2021-12-31T09:56:00Z</dcterms:modified>
</cp:coreProperties>
</file>